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0DCC1" w14:textId="0406D17D" w:rsidR="000635FB" w:rsidRPr="00F61DED" w:rsidRDefault="00F76A58" w:rsidP="00BA5DC2">
      <w:pPr>
        <w:spacing w:after="0"/>
        <w:jc w:val="center"/>
        <w:rPr>
          <w:rFonts w:cstheme="minorHAnsi"/>
          <w:b/>
          <w:sz w:val="32"/>
          <w:szCs w:val="32"/>
          <w:lang w:val="en-US"/>
        </w:rPr>
      </w:pPr>
      <w:r w:rsidRPr="00F61DED">
        <w:rPr>
          <w:rFonts w:cstheme="minorHAnsi"/>
          <w:b/>
          <w:sz w:val="32"/>
          <w:szCs w:val="32"/>
          <w:lang w:val="en-US"/>
        </w:rPr>
        <w:t>Authorization</w:t>
      </w:r>
      <w:r w:rsidR="00CD1A32" w:rsidRPr="00F61DED">
        <w:rPr>
          <w:rFonts w:cstheme="minorHAnsi"/>
          <w:b/>
          <w:sz w:val="32"/>
          <w:szCs w:val="32"/>
          <w:lang w:val="en-US"/>
        </w:rPr>
        <w:t>*</w:t>
      </w:r>
    </w:p>
    <w:p w14:paraId="3EF1B912" w14:textId="6B108D3B" w:rsidR="000635FB" w:rsidRPr="00F61DED" w:rsidRDefault="00F76A58" w:rsidP="0035174F">
      <w:pPr>
        <w:spacing w:after="0"/>
        <w:jc w:val="center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>according to § 31 et seq. Act No. 40/1964 Coll. of the Civil Code, as amended</w:t>
      </w:r>
    </w:p>
    <w:p w14:paraId="5A55C306" w14:textId="77777777" w:rsidR="000635FB" w:rsidRPr="00F61DED" w:rsidRDefault="000635FB" w:rsidP="0035174F">
      <w:pPr>
        <w:spacing w:after="0"/>
        <w:rPr>
          <w:rFonts w:cstheme="minorHAnsi"/>
          <w:lang w:val="en-US"/>
        </w:rPr>
      </w:pPr>
    </w:p>
    <w:p w14:paraId="0CFE2E5E" w14:textId="71913AE4" w:rsidR="009D01FC" w:rsidRPr="00F61DED" w:rsidRDefault="00F76A58" w:rsidP="0035174F">
      <w:pPr>
        <w:spacing w:after="0"/>
        <w:rPr>
          <w:rFonts w:cstheme="minorHAnsi"/>
          <w:b/>
          <w:lang w:val="en-US"/>
        </w:rPr>
      </w:pPr>
      <w:r w:rsidRPr="00F61DED">
        <w:rPr>
          <w:rFonts w:cstheme="minorHAnsi"/>
          <w:b/>
          <w:lang w:val="en-US"/>
        </w:rPr>
        <w:t>Authorizing person</w:t>
      </w:r>
      <w:r w:rsidRPr="00F61DED">
        <w:rPr>
          <w:rStyle w:val="Odkaznapoznmkupodiarou"/>
          <w:rFonts w:cstheme="minorHAnsi"/>
          <w:b/>
          <w:vertAlign w:val="baseline"/>
          <w:lang w:val="en-US"/>
        </w:rPr>
        <w:t xml:space="preserve"> </w:t>
      </w:r>
      <w:r w:rsidR="00BA5DC2" w:rsidRPr="00F61DED">
        <w:rPr>
          <w:rStyle w:val="Odkaznapoznmkupodiarou"/>
          <w:rFonts w:cstheme="minorHAnsi"/>
          <w:b/>
          <w:lang w:val="en-US"/>
        </w:rPr>
        <w:footnoteReference w:id="1"/>
      </w:r>
      <w:r w:rsidR="000635FB" w:rsidRPr="00F61DED">
        <w:rPr>
          <w:rFonts w:cstheme="minorHAnsi"/>
          <w:b/>
          <w:lang w:val="en-US"/>
        </w:rPr>
        <w:t>:</w:t>
      </w:r>
      <w:r w:rsidR="000635FB" w:rsidRPr="00F61DED">
        <w:rPr>
          <w:rFonts w:cstheme="minorHAnsi"/>
          <w:b/>
          <w:lang w:val="en-US"/>
        </w:rPr>
        <w:tab/>
      </w:r>
      <w:r w:rsidR="00A03FD5" w:rsidRPr="00F61DED">
        <w:rPr>
          <w:rFonts w:cstheme="minorHAnsi"/>
          <w:b/>
          <w:lang w:val="en-US"/>
        </w:rPr>
        <w:tab/>
      </w:r>
    </w:p>
    <w:sdt>
      <w:sdtPr>
        <w:rPr>
          <w:rFonts w:cstheme="minorHAnsi"/>
          <w:sz w:val="20"/>
          <w:szCs w:val="20"/>
          <w:lang w:val="en-US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  <w:lang w:val="en-US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F61DED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  <w:lang w:val="en-US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:rsidRPr="00F61DED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0A01225" w:rsidR="004907D5" w:rsidRPr="00F61DED" w:rsidRDefault="00F76A58" w:rsidP="00F76A58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Name Surname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 xml:space="preserve">: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  <w:tr w:rsidR="004907D5" w:rsidRPr="00F61DED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28B051FF" w:rsidR="004907D5" w:rsidRPr="00F61DED" w:rsidRDefault="00F76A58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Domicile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  <w:tr w:rsidR="004907D5" w:rsidRPr="00F61DED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25124737" w:rsidR="004907D5" w:rsidRPr="00F61DED" w:rsidRDefault="00F76A58" w:rsidP="00F76A58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Date of birth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  <w:tr w:rsidR="004907D5" w:rsidRPr="00F61DED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390A1C1D" w:rsidR="004907D5" w:rsidRPr="00F61DED" w:rsidRDefault="00F76A58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Identification number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  <w:tr w:rsidR="004907D5" w:rsidRPr="00F61DED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58A1FA89" w:rsidR="004907D5" w:rsidRPr="00F61DED" w:rsidRDefault="00F76A58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  <w:r w:rsidRPr="00F61DED">
                      <w:rPr>
                        <w:rFonts w:cstheme="minorHAnsi"/>
                        <w:b/>
                        <w:lang w:val="en-US"/>
                      </w:rPr>
                      <w:t>Organization</w:t>
                    </w:r>
                    <w:r w:rsidR="004907D5" w:rsidRPr="00F61DED">
                      <w:rPr>
                        <w:rFonts w:cstheme="minorHAnsi"/>
                        <w:b/>
                        <w:lang w:val="en-US"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Pr="00F61DED" w:rsidRDefault="004907D5" w:rsidP="004D1EA9">
                    <w:pPr>
                      <w:rPr>
                        <w:rFonts w:cstheme="minorHAnsi"/>
                        <w:b/>
                        <w:lang w:val="en-US"/>
                      </w:rPr>
                    </w:pPr>
                  </w:p>
                </w:tc>
              </w:tr>
            </w:tbl>
            <w:p w14:paraId="4D5D07D0" w14:textId="14BC6D2B" w:rsidR="00C45FC8" w:rsidRPr="00F61DED" w:rsidRDefault="00A25B83" w:rsidP="0035174F">
              <w:pPr>
                <w:spacing w:after="0"/>
                <w:rPr>
                  <w:rFonts w:cstheme="minorHAnsi"/>
                  <w:lang w:val="en-US"/>
                </w:rPr>
              </w:pPr>
            </w:p>
          </w:sdtContent>
        </w:sdt>
      </w:sdtContent>
    </w:sdt>
    <w:p w14:paraId="2AD7F9FC" w14:textId="3B9F0BF7" w:rsidR="00DF66EF" w:rsidRPr="00F61DED" w:rsidRDefault="00CA34BA" w:rsidP="004907D5">
      <w:pPr>
        <w:spacing w:after="0"/>
        <w:jc w:val="both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ab/>
      </w:r>
      <w:r w:rsidRPr="00F61DED">
        <w:rPr>
          <w:rFonts w:cstheme="minorHAnsi"/>
          <w:lang w:val="en-US"/>
        </w:rPr>
        <w:tab/>
      </w:r>
      <w:r w:rsidRPr="00F61DED">
        <w:rPr>
          <w:rFonts w:cstheme="minorHAnsi"/>
          <w:lang w:val="en-US"/>
        </w:rPr>
        <w:tab/>
      </w:r>
      <w:r w:rsidRPr="00F61DED">
        <w:rPr>
          <w:rFonts w:cstheme="minorHAnsi"/>
          <w:lang w:val="en-US"/>
        </w:rPr>
        <w:tab/>
      </w:r>
    </w:p>
    <w:p w14:paraId="5AD2CD0D" w14:textId="1077CB96" w:rsidR="000635FB" w:rsidRPr="00F61DED" w:rsidRDefault="00F76A58" w:rsidP="00C02730">
      <w:pPr>
        <w:spacing w:after="0"/>
        <w:jc w:val="center"/>
        <w:rPr>
          <w:rFonts w:cstheme="minorHAnsi"/>
          <w:b/>
          <w:lang w:val="en-US"/>
        </w:rPr>
      </w:pPr>
      <w:r w:rsidRPr="00F61DED">
        <w:rPr>
          <w:rFonts w:cstheme="minorHAnsi"/>
          <w:b/>
          <w:lang w:val="en-US"/>
        </w:rPr>
        <w:t>hereby authorizes</w:t>
      </w:r>
    </w:p>
    <w:p w14:paraId="641162C8" w14:textId="77777777" w:rsidR="000635FB" w:rsidRPr="00F61DED" w:rsidRDefault="000635FB" w:rsidP="0035174F">
      <w:pPr>
        <w:spacing w:after="0"/>
        <w:rPr>
          <w:rFonts w:cstheme="minorHAnsi"/>
          <w:lang w:val="en-US"/>
        </w:rPr>
      </w:pPr>
    </w:p>
    <w:p w14:paraId="210B603A" w14:textId="7E649B5E" w:rsidR="009D01FC" w:rsidRPr="00F61DED" w:rsidRDefault="00F76A58" w:rsidP="009D01FC">
      <w:pPr>
        <w:spacing w:after="0"/>
        <w:rPr>
          <w:rFonts w:cstheme="minorHAnsi"/>
          <w:lang w:val="en-US"/>
        </w:rPr>
      </w:pPr>
      <w:r w:rsidRPr="00F61DED">
        <w:rPr>
          <w:rFonts w:cstheme="minorHAnsi"/>
          <w:b/>
          <w:lang w:val="en-US"/>
        </w:rPr>
        <w:t xml:space="preserve">Authorized </w:t>
      </w:r>
      <w:r w:rsidR="00F61DED">
        <w:rPr>
          <w:rFonts w:cstheme="minorHAnsi"/>
          <w:b/>
          <w:lang w:val="en-US"/>
        </w:rPr>
        <w:t>representative</w:t>
      </w:r>
      <w:r w:rsidR="000635FB" w:rsidRPr="00F61DED">
        <w:rPr>
          <w:rFonts w:cstheme="minorHAnsi"/>
          <w:b/>
          <w:lang w:val="en-US"/>
        </w:rPr>
        <w:t>:</w:t>
      </w:r>
      <w:r w:rsidR="000635FB" w:rsidRPr="00F61DED">
        <w:rPr>
          <w:rFonts w:cstheme="minorHAnsi"/>
          <w:lang w:val="en-US"/>
        </w:rPr>
        <w:tab/>
      </w:r>
    </w:p>
    <w:p w14:paraId="290E49FA" w14:textId="77777777" w:rsidR="00C96EEF" w:rsidRPr="00F61DED" w:rsidRDefault="00C96EEF" w:rsidP="009D01FC">
      <w:pPr>
        <w:spacing w:after="0"/>
        <w:rPr>
          <w:rFonts w:cstheme="minorHAnsi"/>
          <w:lang w:val="en-US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:rsidRPr="00F61DED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241A36D9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Name Surname</w:t>
            </w:r>
            <w:r w:rsidR="00C96EEF" w:rsidRPr="00F61DED">
              <w:rPr>
                <w:rFonts w:cstheme="minorHAnsi"/>
                <w:b/>
                <w:lang w:val="en-US"/>
              </w:rPr>
              <w:t xml:space="preserve">: </w:t>
            </w:r>
          </w:p>
        </w:tc>
        <w:tc>
          <w:tcPr>
            <w:tcW w:w="4536" w:type="dxa"/>
          </w:tcPr>
          <w:p w14:paraId="1DC92594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  <w:tr w:rsidR="00C96EEF" w:rsidRPr="00F61DED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5A01B6A5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Domicile</w:t>
            </w:r>
            <w:r w:rsidR="00C96EEF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4536" w:type="dxa"/>
          </w:tcPr>
          <w:p w14:paraId="6FF0232B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  <w:tr w:rsidR="00C96EEF" w:rsidRPr="00F61DED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691FB55A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Date of birth</w:t>
            </w:r>
            <w:r w:rsidR="00C96EEF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  <w:tr w:rsidR="00C96EEF" w:rsidRPr="00F61DED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1C79439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Identification number</w:t>
            </w:r>
            <w:r w:rsidR="00C96EEF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4536" w:type="dxa"/>
          </w:tcPr>
          <w:p w14:paraId="4D50D1B3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  <w:tr w:rsidR="00C96EEF" w:rsidRPr="00F61DED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1A17E3F6" w:rsidR="00C96EEF" w:rsidRPr="00F61DED" w:rsidRDefault="00F76A58" w:rsidP="004F784C">
            <w:pPr>
              <w:rPr>
                <w:rFonts w:cstheme="minorHAnsi"/>
                <w:b/>
                <w:lang w:val="en-US"/>
              </w:rPr>
            </w:pPr>
            <w:r w:rsidRPr="00F61DED">
              <w:rPr>
                <w:rFonts w:cstheme="minorHAnsi"/>
                <w:b/>
                <w:lang w:val="en-US"/>
              </w:rPr>
              <w:t>Organization</w:t>
            </w:r>
            <w:r w:rsidR="00C96EEF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4536" w:type="dxa"/>
          </w:tcPr>
          <w:p w14:paraId="2E89B2FD" w14:textId="77777777" w:rsidR="00C96EEF" w:rsidRPr="00F61DED" w:rsidRDefault="00C96EEF" w:rsidP="004F784C">
            <w:pPr>
              <w:rPr>
                <w:rFonts w:cstheme="minorHAnsi"/>
                <w:b/>
                <w:lang w:val="en-US"/>
              </w:rPr>
            </w:pPr>
          </w:p>
        </w:tc>
      </w:tr>
    </w:tbl>
    <w:p w14:paraId="5F748F8B" w14:textId="3579E9CE" w:rsidR="00DF66EF" w:rsidRPr="00F61DED" w:rsidRDefault="00DF66EF" w:rsidP="009D01FC">
      <w:pPr>
        <w:spacing w:after="0"/>
        <w:rPr>
          <w:rFonts w:cstheme="minorHAnsi"/>
          <w:lang w:val="en-US"/>
        </w:rPr>
      </w:pPr>
    </w:p>
    <w:p w14:paraId="50DEF7CD" w14:textId="77777777" w:rsidR="00CA34BA" w:rsidRPr="00F61DED" w:rsidRDefault="00CA34BA" w:rsidP="005C600D">
      <w:pPr>
        <w:spacing w:after="0"/>
        <w:jc w:val="both"/>
        <w:rPr>
          <w:rFonts w:cstheme="minorHAnsi"/>
          <w:i/>
          <w:lang w:val="en-US"/>
        </w:rPr>
      </w:pPr>
    </w:p>
    <w:p w14:paraId="173BDED3" w14:textId="45632585" w:rsidR="004B486D" w:rsidRPr="00F61DED" w:rsidRDefault="004B486D" w:rsidP="00C93361">
      <w:pPr>
        <w:spacing w:after="0"/>
        <w:jc w:val="both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>for all actions related to the Call for Proposals concerning the following project</w:t>
      </w:r>
      <w:r w:rsidR="00C93361" w:rsidRPr="00F61DED">
        <w:rPr>
          <w:rFonts w:cstheme="minorHAnsi"/>
          <w:lang w:val="en-US"/>
        </w:rPr>
        <w:t>:</w:t>
      </w:r>
    </w:p>
    <w:p w14:paraId="22B5F7AA" w14:textId="2C1E0894" w:rsidR="009D01FC" w:rsidRPr="00F61DED" w:rsidRDefault="00C93361" w:rsidP="00C93361">
      <w:pPr>
        <w:spacing w:after="0"/>
        <w:jc w:val="both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 xml:space="preserve">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:rsidRPr="00F61DED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1BFDCE6F" w:rsidR="009D01FC" w:rsidRPr="00F61DED" w:rsidRDefault="00F61DED" w:rsidP="00C96EEF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Project name</w:t>
            </w:r>
            <w:r w:rsidR="009D01FC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Pr="00F61DED" w:rsidRDefault="009D01FC" w:rsidP="00450DE6">
            <w:pPr>
              <w:rPr>
                <w:rFonts w:cstheme="minorHAnsi"/>
                <w:lang w:val="en-US"/>
              </w:rPr>
            </w:pPr>
          </w:p>
        </w:tc>
      </w:tr>
      <w:tr w:rsidR="009D01FC" w:rsidRPr="00F61DED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236CB036" w:rsidR="009D01FC" w:rsidRPr="00F61DED" w:rsidRDefault="00F61DED" w:rsidP="00450DE6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Call code</w:t>
            </w:r>
            <w:r w:rsidR="009D01FC" w:rsidRPr="00F61DED">
              <w:rPr>
                <w:rFonts w:cstheme="minorHAnsi"/>
                <w:b/>
                <w:lang w:val="en-US"/>
              </w:rPr>
              <w:t>:</w:t>
            </w:r>
          </w:p>
        </w:tc>
        <w:tc>
          <w:tcPr>
            <w:tcW w:w="6520" w:type="dxa"/>
          </w:tcPr>
          <w:p w14:paraId="1B569721" w14:textId="78DC5878" w:rsidR="009D01FC" w:rsidRPr="00F61DED" w:rsidRDefault="00C2524D" w:rsidP="00450DE6">
            <w:pPr>
              <w:rPr>
                <w:rFonts w:cstheme="minorHAnsi"/>
                <w:lang w:val="en-US"/>
              </w:rPr>
            </w:pPr>
            <w:r w:rsidRPr="00F61DED">
              <w:rPr>
                <w:rFonts w:cstheme="minorHAnsi"/>
                <w:lang w:val="en-US"/>
              </w:rPr>
              <w:t>09I02-03-V01</w:t>
            </w:r>
          </w:p>
        </w:tc>
      </w:tr>
    </w:tbl>
    <w:p w14:paraId="58DDB83F" w14:textId="6EF621D3" w:rsidR="00DB5065" w:rsidRPr="00F61DED" w:rsidRDefault="00DB5065" w:rsidP="009D01FC">
      <w:pPr>
        <w:spacing w:after="0"/>
        <w:jc w:val="both"/>
        <w:rPr>
          <w:rFonts w:cstheme="minorHAnsi"/>
          <w:lang w:val="en-US"/>
        </w:rPr>
      </w:pPr>
    </w:p>
    <w:p w14:paraId="737C8599" w14:textId="2175811D" w:rsidR="000079AA" w:rsidRPr="00F61DED" w:rsidRDefault="000079AA" w:rsidP="009D01FC">
      <w:pPr>
        <w:spacing w:after="0"/>
        <w:jc w:val="both"/>
        <w:rPr>
          <w:rFonts w:cstheme="minorHAnsi"/>
          <w:lang w:val="en-US"/>
        </w:rPr>
      </w:pPr>
    </w:p>
    <w:p w14:paraId="33E7064F" w14:textId="77777777" w:rsidR="000079AA" w:rsidRPr="00F61DED" w:rsidRDefault="000079AA" w:rsidP="009D01FC">
      <w:pPr>
        <w:spacing w:after="0"/>
        <w:jc w:val="both"/>
        <w:rPr>
          <w:rFonts w:cstheme="minorHAnsi"/>
          <w:lang w:val="en-US"/>
        </w:rPr>
        <w:sectPr w:rsidR="000079AA" w:rsidRPr="00F61DED" w:rsidSect="00C45FC8">
          <w:headerReference w:type="default" r:id="rId8"/>
          <w:type w:val="continuous"/>
          <w:pgSz w:w="11906" w:h="16838"/>
          <w:pgMar w:top="1876" w:right="1418" w:bottom="1418" w:left="1418" w:header="283" w:footer="567" w:gutter="0"/>
          <w:cols w:space="708"/>
          <w:docGrid w:linePitch="360"/>
        </w:sectPr>
      </w:pPr>
    </w:p>
    <w:sdt>
      <w:sdtPr>
        <w:rPr>
          <w:rFonts w:cstheme="minorHAnsi"/>
          <w:lang w:val="en-US"/>
        </w:rPr>
        <w:id w:val="2021118087"/>
        <w15:repeatingSection/>
      </w:sdtPr>
      <w:sdtEndPr/>
      <w:sdtContent>
        <w:sdt>
          <w:sdtPr>
            <w:rPr>
              <w:rFonts w:cstheme="minorHAnsi"/>
              <w:lang w:val="en-US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0443E203" w:rsidR="004907D5" w:rsidRPr="00F61DED" w:rsidRDefault="00F61DED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  <w:lang w:val="en-US"/>
                </w:rPr>
              </w:pPr>
              <w:r>
                <w:rPr>
                  <w:rFonts w:cstheme="minorHAnsi"/>
                  <w:lang w:val="en-US"/>
                </w:rPr>
                <w:t>In</w:t>
              </w:r>
              <w:r w:rsidR="000635FB" w:rsidRPr="00F61DED">
                <w:rPr>
                  <w:rFonts w:cstheme="minorHAnsi"/>
                  <w:lang w:val="en-US"/>
                </w:rPr>
                <w:t xml:space="preserve"> </w:t>
              </w:r>
              <w:r w:rsidR="00B61A6C" w:rsidRPr="00F61DED">
                <w:rPr>
                  <w:rFonts w:cstheme="minorHAnsi"/>
                  <w:lang w:val="en-US"/>
                </w:rPr>
                <w:t>..................</w:t>
              </w:r>
              <w:r w:rsidR="00374222" w:rsidRPr="00F61DED">
                <w:rPr>
                  <w:rFonts w:cstheme="minorHAnsi"/>
                  <w:lang w:val="en-US"/>
                </w:rPr>
                <w:t>....</w:t>
              </w:r>
              <w:r w:rsidR="008F63CF" w:rsidRPr="00F61DED">
                <w:rPr>
                  <w:rFonts w:cstheme="minorHAnsi"/>
                  <w:lang w:val="en-US"/>
                </w:rPr>
                <w:t>.</w:t>
              </w:r>
              <w:r w:rsidR="00DC7FF0" w:rsidRPr="00F61DED">
                <w:rPr>
                  <w:rFonts w:cstheme="minorHAnsi"/>
                  <w:lang w:val="en-US"/>
                </w:rPr>
                <w:t>.....</w:t>
              </w:r>
              <w:r w:rsidR="000635FB" w:rsidRPr="00F61DED">
                <w:rPr>
                  <w:rFonts w:cstheme="minorHAnsi"/>
                  <w:lang w:val="en-US"/>
                </w:rPr>
                <w:t xml:space="preserve"> </w:t>
              </w:r>
              <w:r>
                <w:rPr>
                  <w:rFonts w:cstheme="minorHAnsi"/>
                  <w:lang w:val="en-US"/>
                </w:rPr>
                <w:t>on</w:t>
              </w:r>
              <w:r w:rsidR="000635FB" w:rsidRPr="00F61DED">
                <w:rPr>
                  <w:rFonts w:cstheme="minorHAnsi"/>
                  <w:lang w:val="en-US"/>
                </w:rPr>
                <w:t xml:space="preserve"> </w:t>
              </w:r>
              <w:sdt>
                <w:sdtPr>
                  <w:rPr>
                    <w:rFonts w:cstheme="minorHAnsi"/>
                    <w:lang w:val="en-US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2B6D21">
                    <w:rPr>
                      <w:rFonts w:cstheme="minorHAnsi"/>
                      <w:lang w:val="en-US"/>
                    </w:rPr>
                    <w:t>Choose day</w:t>
                  </w:r>
                </w:sdtContent>
              </w:sdt>
            </w:p>
            <w:p w14:paraId="19EFFCD1" w14:textId="77777777" w:rsidR="004907D5" w:rsidRPr="00F61DED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  <w:lang w:val="en-US"/>
                </w:rPr>
              </w:pPr>
            </w:p>
            <w:p w14:paraId="12E63BDC" w14:textId="77777777" w:rsidR="004907D5" w:rsidRPr="00F61DED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  <w:lang w:val="en-US"/>
                </w:rPr>
              </w:pPr>
            </w:p>
            <w:p w14:paraId="2CC979C2" w14:textId="14D16EB8" w:rsidR="00117554" w:rsidRPr="00F61DED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  <w:lang w:val="en-US"/>
                </w:rPr>
              </w:pPr>
              <w:r w:rsidRPr="00F61DED">
                <w:rPr>
                  <w:rFonts w:cstheme="minorHAnsi"/>
                  <w:lang w:val="en-US"/>
                </w:rPr>
                <w:t>......................................</w:t>
              </w:r>
            </w:p>
            <w:p w14:paraId="623144C2" w14:textId="120292CC" w:rsidR="00F25061" w:rsidRPr="00F61DED" w:rsidRDefault="00F61DED" w:rsidP="00A725C1">
              <w:pPr>
                <w:spacing w:after="0"/>
                <w:rPr>
                  <w:rFonts w:cstheme="minorHAnsi"/>
                  <w:lang w:val="en-US"/>
                </w:rPr>
              </w:pPr>
              <w:r>
                <w:rPr>
                  <w:rFonts w:cstheme="minorHAnsi"/>
                  <w:b/>
                  <w:lang w:val="en-US"/>
                </w:rPr>
                <w:t>Authorizing person</w:t>
              </w:r>
              <w:r w:rsidR="00BA5DC2" w:rsidRPr="00F61DED">
                <w:rPr>
                  <w:rStyle w:val="Odkaznapoznmkupodiarou"/>
                  <w:rFonts w:cstheme="minorHAnsi"/>
                  <w:b/>
                  <w:lang w:val="en-US"/>
                </w:rPr>
                <w:footnoteReference w:id="2"/>
              </w:r>
              <w:r w:rsidR="00B61A6C" w:rsidRPr="00F61DED">
                <w:rPr>
                  <w:rFonts w:cstheme="minorHAnsi"/>
                  <w:lang w:val="en-US"/>
                </w:rPr>
                <w:tab/>
              </w:r>
            </w:p>
            <w:p w14:paraId="3D8194AD" w14:textId="4D917BD6" w:rsidR="0068724D" w:rsidRPr="00F61DED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  <w:lang w:val="en-US"/>
                </w:rPr>
              </w:pPr>
              <w:r w:rsidRPr="00F61DED">
                <w:rPr>
                  <w:rFonts w:cstheme="minorHAnsi"/>
                  <w:lang w:val="en-US"/>
                </w:rPr>
                <w:tab/>
              </w:r>
            </w:p>
          </w:sdtContent>
        </w:sdt>
      </w:sdtContent>
    </w:sdt>
    <w:p w14:paraId="7F3B492D" w14:textId="77777777" w:rsidR="00DC7FF0" w:rsidRPr="00F61DED" w:rsidRDefault="00DC7FF0" w:rsidP="004907D5">
      <w:pPr>
        <w:tabs>
          <w:tab w:val="left" w:pos="5670"/>
        </w:tabs>
        <w:spacing w:after="0"/>
        <w:rPr>
          <w:rFonts w:cstheme="minorHAnsi"/>
          <w:lang w:val="en-US"/>
        </w:rPr>
      </w:pPr>
    </w:p>
    <w:p w14:paraId="729CEC16" w14:textId="359B4400" w:rsidR="004907D5" w:rsidRPr="00F61DED" w:rsidRDefault="00F61DED" w:rsidP="004907D5">
      <w:pPr>
        <w:tabs>
          <w:tab w:val="left" w:pos="5670"/>
        </w:tabs>
        <w:spacing w:after="0"/>
        <w:rPr>
          <w:rFonts w:cstheme="minorHAnsi"/>
          <w:lang w:val="en-US"/>
        </w:rPr>
      </w:pPr>
      <w:r>
        <w:rPr>
          <w:rFonts w:cstheme="minorHAnsi"/>
          <w:lang w:val="en-US"/>
        </w:rPr>
        <w:t>In</w:t>
      </w:r>
      <w:r w:rsidR="004907D5" w:rsidRPr="00F61DED">
        <w:rPr>
          <w:rFonts w:cstheme="minorHAnsi"/>
          <w:lang w:val="en-US"/>
        </w:rPr>
        <w:t xml:space="preserve"> ...................</w:t>
      </w:r>
      <w:r>
        <w:rPr>
          <w:rFonts w:cstheme="minorHAnsi"/>
          <w:lang w:val="en-US"/>
        </w:rPr>
        <w:t>.......</w:t>
      </w:r>
      <w:r w:rsidR="004907D5" w:rsidRPr="00F61DED">
        <w:rPr>
          <w:rFonts w:cstheme="minorHAnsi"/>
          <w:lang w:val="en-US"/>
        </w:rPr>
        <w:t xml:space="preserve">. </w:t>
      </w:r>
      <w:r>
        <w:rPr>
          <w:rFonts w:cstheme="minorHAnsi"/>
          <w:lang w:val="en-US"/>
        </w:rPr>
        <w:t>on</w:t>
      </w:r>
      <w:r w:rsidR="004907D5" w:rsidRPr="00F61DED">
        <w:rPr>
          <w:rFonts w:cstheme="minorHAnsi"/>
          <w:lang w:val="en-US"/>
        </w:rPr>
        <w:t xml:space="preserve"> </w:t>
      </w:r>
      <w:sdt>
        <w:sdtPr>
          <w:rPr>
            <w:rFonts w:cstheme="minorHAnsi"/>
            <w:lang w:val="en-US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 w:rsidR="002B6D21">
            <w:rPr>
              <w:rFonts w:cstheme="minorHAnsi"/>
              <w:lang w:val="en-US"/>
            </w:rPr>
            <w:t>Choose day</w:t>
          </w:r>
        </w:sdtContent>
      </w:sdt>
    </w:p>
    <w:p w14:paraId="29613B63" w14:textId="77777777" w:rsidR="004907D5" w:rsidRPr="00F61DED" w:rsidRDefault="004907D5" w:rsidP="0068724D">
      <w:pPr>
        <w:tabs>
          <w:tab w:val="left" w:pos="6096"/>
        </w:tabs>
        <w:spacing w:after="0"/>
        <w:rPr>
          <w:rFonts w:cstheme="minorHAnsi"/>
          <w:lang w:val="en-US"/>
        </w:rPr>
      </w:pPr>
    </w:p>
    <w:p w14:paraId="413CE163" w14:textId="77777777" w:rsidR="00CA34BA" w:rsidRPr="00F61DED" w:rsidRDefault="00CA34BA" w:rsidP="0068724D">
      <w:pPr>
        <w:tabs>
          <w:tab w:val="left" w:pos="6096"/>
        </w:tabs>
        <w:spacing w:after="0"/>
        <w:rPr>
          <w:rFonts w:cstheme="minorHAnsi"/>
          <w:lang w:val="en-US"/>
        </w:rPr>
      </w:pPr>
    </w:p>
    <w:p w14:paraId="13F9086D" w14:textId="15177DAC" w:rsidR="0068724D" w:rsidRPr="00F61DED" w:rsidRDefault="0068724D" w:rsidP="0068724D">
      <w:pPr>
        <w:tabs>
          <w:tab w:val="left" w:pos="6096"/>
        </w:tabs>
        <w:spacing w:after="0"/>
        <w:rPr>
          <w:rFonts w:cstheme="minorHAnsi"/>
          <w:lang w:val="en-US"/>
        </w:rPr>
      </w:pPr>
      <w:r w:rsidRPr="00F61DED">
        <w:rPr>
          <w:rFonts w:cstheme="minorHAnsi"/>
          <w:lang w:val="en-US"/>
        </w:rPr>
        <w:t>.....................................</w:t>
      </w:r>
    </w:p>
    <w:p w14:paraId="7D399D6B" w14:textId="49E38DCB" w:rsidR="00117554" w:rsidRPr="00F61DED" w:rsidRDefault="00F61DED" w:rsidP="0068724D">
      <w:pPr>
        <w:tabs>
          <w:tab w:val="left" w:pos="6096"/>
        </w:tabs>
        <w:spacing w:after="0"/>
        <w:rPr>
          <w:rFonts w:cstheme="minorHAnsi"/>
          <w:lang w:val="en-US"/>
        </w:rPr>
      </w:pPr>
      <w:r>
        <w:rPr>
          <w:rFonts w:cstheme="minorHAnsi"/>
          <w:b/>
          <w:lang w:val="en-US"/>
        </w:rPr>
        <w:t>Authorized representative</w:t>
      </w:r>
      <w:r w:rsidR="0068724D" w:rsidRPr="00F61DED">
        <w:rPr>
          <w:rFonts w:cstheme="minorHAnsi"/>
          <w:lang w:val="en-US"/>
        </w:rPr>
        <w:t xml:space="preserve"> </w:t>
      </w:r>
    </w:p>
    <w:sectPr w:rsidR="00117554" w:rsidRPr="00F61DED" w:rsidSect="00BA5DC2">
      <w:type w:val="continuous"/>
      <w:pgSz w:w="11906" w:h="16838"/>
      <w:pgMar w:top="1876" w:right="1418" w:bottom="1276" w:left="1418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F87BD" w14:textId="77777777" w:rsidR="005F7DD0" w:rsidRDefault="005F7DD0" w:rsidP="009B16C3">
      <w:pPr>
        <w:spacing w:after="0" w:line="240" w:lineRule="auto"/>
      </w:pPr>
      <w:r>
        <w:separator/>
      </w:r>
    </w:p>
  </w:endnote>
  <w:endnote w:type="continuationSeparator" w:id="0">
    <w:p w14:paraId="0D845B73" w14:textId="77777777" w:rsidR="005F7DD0" w:rsidRDefault="005F7DD0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BDCBC" w14:textId="77777777" w:rsidR="005F7DD0" w:rsidRDefault="005F7DD0" w:rsidP="009B16C3">
      <w:pPr>
        <w:spacing w:after="0" w:line="240" w:lineRule="auto"/>
      </w:pPr>
      <w:r>
        <w:separator/>
      </w:r>
    </w:p>
  </w:footnote>
  <w:footnote w:type="continuationSeparator" w:id="0">
    <w:p w14:paraId="6EE370A1" w14:textId="77777777" w:rsidR="005F7DD0" w:rsidRDefault="005F7DD0" w:rsidP="009B16C3">
      <w:pPr>
        <w:spacing w:after="0" w:line="240" w:lineRule="auto"/>
      </w:pPr>
      <w:r>
        <w:continuationSeparator/>
      </w:r>
    </w:p>
  </w:footnote>
  <w:footnote w:id="1">
    <w:p w14:paraId="76495AA0" w14:textId="20659DB3" w:rsidR="00BA5DC2" w:rsidRPr="003A1A18" w:rsidRDefault="00BA5DC2">
      <w:pPr>
        <w:pStyle w:val="Textpoznmkypodiarou"/>
        <w:rPr>
          <w:lang w:val="en-US"/>
        </w:rPr>
      </w:pPr>
      <w:r w:rsidRPr="003A1A18">
        <w:rPr>
          <w:rStyle w:val="Odkaznapoznmkupodiarou"/>
          <w:lang w:val="en-US"/>
        </w:rPr>
        <w:footnoteRef/>
      </w:r>
      <w:r w:rsidRPr="003A1A18">
        <w:rPr>
          <w:lang w:val="en-US"/>
        </w:rPr>
        <w:t xml:space="preserve"> </w:t>
      </w:r>
      <w:r w:rsidR="00F61DED" w:rsidRPr="003A1A18">
        <w:rPr>
          <w:lang w:val="en-US"/>
        </w:rPr>
        <w:t>If necessary, the number of authoriz</w:t>
      </w:r>
      <w:r w:rsidR="003A1A18">
        <w:rPr>
          <w:lang w:val="en-US"/>
        </w:rPr>
        <w:t xml:space="preserve">ing persons </w:t>
      </w:r>
      <w:r w:rsidR="00F61DED" w:rsidRPr="003A1A18">
        <w:rPr>
          <w:lang w:val="en-US"/>
        </w:rPr>
        <w:t>can be increased with the "+" sign in the lower right corner of the table</w:t>
      </w:r>
      <w:r w:rsidRPr="003A1A18">
        <w:rPr>
          <w:lang w:val="en-US"/>
        </w:rPr>
        <w:t>.</w:t>
      </w:r>
    </w:p>
  </w:footnote>
  <w:footnote w:id="2">
    <w:p w14:paraId="61FAF2D5" w14:textId="208C8E24" w:rsidR="00BA5DC2" w:rsidRPr="003A1A18" w:rsidRDefault="00BA5DC2">
      <w:pPr>
        <w:pStyle w:val="Textpoznmkypodiarou"/>
        <w:rPr>
          <w:lang w:val="en-US"/>
        </w:rPr>
      </w:pPr>
      <w:r w:rsidRPr="003A1A18">
        <w:rPr>
          <w:rStyle w:val="Odkaznapoznmkupodiarou"/>
          <w:lang w:val="en-US"/>
        </w:rPr>
        <w:footnoteRef/>
      </w:r>
      <w:r w:rsidRPr="003A1A18">
        <w:rPr>
          <w:lang w:val="en-US"/>
        </w:rPr>
        <w:t xml:space="preserve"> </w:t>
      </w:r>
      <w:r w:rsidR="003A1A18" w:rsidRPr="003A1A18">
        <w:rPr>
          <w:lang w:val="en-US"/>
        </w:rPr>
        <w:t>If necessary, the number of authoriz</w:t>
      </w:r>
      <w:r w:rsidR="003A1A18">
        <w:rPr>
          <w:lang w:val="en-US"/>
        </w:rPr>
        <w:t xml:space="preserve">ing persons </w:t>
      </w:r>
      <w:r w:rsidR="003A1A18" w:rsidRPr="003A1A18">
        <w:rPr>
          <w:lang w:val="en-US"/>
        </w:rPr>
        <w:t>can be increased with the "+" sign in the lower right corner of the table</w:t>
      </w:r>
      <w:r w:rsidRPr="003A1A18">
        <w:rPr>
          <w:lang w:val="en-US"/>
        </w:rPr>
        <w:t>.</w:t>
      </w:r>
    </w:p>
    <w:p w14:paraId="59EED7BB" w14:textId="372963B9" w:rsidR="00BA5DC2" w:rsidRPr="003A1A18" w:rsidRDefault="00BA5DC2" w:rsidP="00BA5DC2">
      <w:pPr>
        <w:pStyle w:val="Textpoznmkypodiarou"/>
        <w:rPr>
          <w:lang w:val="en-US"/>
        </w:rPr>
      </w:pPr>
      <w:r w:rsidRPr="003A1A18">
        <w:rPr>
          <w:lang w:val="en-US"/>
        </w:rPr>
        <w:t>*</w:t>
      </w:r>
      <w:r w:rsidR="00F61DED" w:rsidRPr="003A1A18">
        <w:rPr>
          <w:lang w:val="en-US"/>
        </w:rPr>
        <w:t xml:space="preserve"> </w:t>
      </w:r>
      <w:r w:rsidR="003A1A18" w:rsidRPr="003A1A18">
        <w:rPr>
          <w:lang w:val="en-US"/>
        </w:rPr>
        <w:t xml:space="preserve">Signatures in the </w:t>
      </w:r>
      <w:r w:rsidR="003A1A18">
        <w:rPr>
          <w:lang w:val="en-US"/>
        </w:rPr>
        <w:t>authorization</w:t>
      </w:r>
      <w:r w:rsidR="003A1A18" w:rsidRPr="003A1A18">
        <w:rPr>
          <w:lang w:val="en-US"/>
        </w:rPr>
        <w:t xml:space="preserve"> must be properly officially verified</w:t>
      </w:r>
      <w:r w:rsidRPr="003A1A18">
        <w:rPr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432D3" w14:textId="31597BBF" w:rsidR="007F4C57" w:rsidRPr="009B2300" w:rsidRDefault="00C2524D" w:rsidP="007F4C57">
    <w:pPr>
      <w:pStyle w:val="AppendixHeading3"/>
      <w:numPr>
        <w:ilvl w:val="0"/>
        <w:numId w:val="0"/>
      </w:numPr>
      <w:ind w:left="-964"/>
      <w:jc w:val="center"/>
      <w:rPr>
        <w:rFonts w:ascii="Century Gothic" w:hAnsi="Century Gothic"/>
        <w:b w:val="0"/>
        <w:bCs/>
        <w:sz w:val="22"/>
        <w:szCs w:val="22"/>
      </w:rPr>
    </w:pPr>
    <w:r w:rsidRPr="00393CB0">
      <w:rPr>
        <w:noProof/>
        <w:color w:val="2B579A"/>
        <w:shd w:val="clear" w:color="auto" w:fill="E6E6E6"/>
        <w:lang w:eastAsia="sk-SK"/>
      </w:rPr>
      <w:drawing>
        <wp:anchor distT="0" distB="0" distL="114300" distR="114300" simplePos="0" relativeHeight="251659264" behindDoc="0" locked="0" layoutInCell="1" allowOverlap="1" wp14:anchorId="50ED0BAD" wp14:editId="30E5DC04">
          <wp:simplePos x="0" y="0"/>
          <wp:positionH relativeFrom="page">
            <wp:posOffset>900430</wp:posOffset>
          </wp:positionH>
          <wp:positionV relativeFrom="paragraph">
            <wp:posOffset>-635</wp:posOffset>
          </wp:positionV>
          <wp:extent cx="5814060" cy="970915"/>
          <wp:effectExtent l="0" t="0" r="0" b="635"/>
          <wp:wrapNone/>
          <wp:docPr id="5" name="Obrázo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4" t="5494" r="2723" b="-5494"/>
                  <a:stretch/>
                </pic:blipFill>
                <pic:spPr bwMode="auto">
                  <a:xfrm>
                    <a:off x="0" y="0"/>
                    <a:ext cx="5814060" cy="9709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859564" w14:textId="153F887F" w:rsidR="009B16C3" w:rsidRDefault="009B16C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 w16cid:durableId="1119910678">
    <w:abstractNumId w:val="2"/>
  </w:num>
  <w:num w:numId="2" w16cid:durableId="875853153">
    <w:abstractNumId w:val="1"/>
  </w:num>
  <w:num w:numId="3" w16cid:durableId="623851737">
    <w:abstractNumId w:val="3"/>
  </w:num>
  <w:num w:numId="4" w16cid:durableId="1160660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rAUAI9l76SwAAAA="/>
  </w:docVars>
  <w:rsids>
    <w:rsidRoot w:val="000635FB"/>
    <w:rsid w:val="000079AA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4301"/>
    <w:rsid w:val="00256E3B"/>
    <w:rsid w:val="0026552E"/>
    <w:rsid w:val="00287906"/>
    <w:rsid w:val="002B6105"/>
    <w:rsid w:val="002B6D21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A1A18"/>
    <w:rsid w:val="003C1982"/>
    <w:rsid w:val="00472AA3"/>
    <w:rsid w:val="00476DAB"/>
    <w:rsid w:val="00490676"/>
    <w:rsid w:val="004907D5"/>
    <w:rsid w:val="004B486D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5F7DD0"/>
    <w:rsid w:val="006575BA"/>
    <w:rsid w:val="0068724D"/>
    <w:rsid w:val="006F64CE"/>
    <w:rsid w:val="00727419"/>
    <w:rsid w:val="00745459"/>
    <w:rsid w:val="007949F7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25B83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2524D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85677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ED"/>
    <w:rsid w:val="00F61DFE"/>
    <w:rsid w:val="00F76A58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071F7"/>
    <w:rsid w:val="001F5662"/>
    <w:rsid w:val="002111B2"/>
    <w:rsid w:val="004E2F65"/>
    <w:rsid w:val="00502DDE"/>
    <w:rsid w:val="007D7727"/>
    <w:rsid w:val="007E17E7"/>
    <w:rsid w:val="008725E2"/>
    <w:rsid w:val="00906AD1"/>
    <w:rsid w:val="00952C14"/>
    <w:rsid w:val="00B441CB"/>
    <w:rsid w:val="00B54F3A"/>
    <w:rsid w:val="00C25F44"/>
    <w:rsid w:val="00DD131F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2111B2"/>
    <w:rPr>
      <w:color w:val="808080"/>
    </w:rPr>
  </w:style>
  <w:style w:type="paragraph" w:customStyle="1" w:styleId="0978BE08926C43FB884E81CE9A3897F4">
    <w:name w:val="0978BE08926C43FB884E81CE9A3897F4"/>
    <w:rsid w:val="00906A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B4898F11-4757-4A8D-B3D9-930FDBF533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39B736-70B6-4007-8340-70AF30F191ED}"/>
</file>

<file path=customXml/itemProps3.xml><?xml version="1.0" encoding="utf-8"?>
<ds:datastoreItem xmlns:ds="http://schemas.openxmlformats.org/officeDocument/2006/customXml" ds:itemID="{6D131855-315A-4813-AFFD-99040961D276}"/>
</file>

<file path=customXml/itemProps4.xml><?xml version="1.0" encoding="utf-8"?>
<ds:datastoreItem xmlns:ds="http://schemas.openxmlformats.org/officeDocument/2006/customXml" ds:itemID="{5C279EDD-97DC-473B-BC89-9878C56322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8-22T12:51:00Z</dcterms:created>
  <dcterms:modified xsi:type="dcterms:W3CDTF">2023-08-22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